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5BE9" w:rsidRDefault="00D35BE9" w:rsidP="00D35BE9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</w:p>
    <w:p w:rsidR="00D35BE9" w:rsidRDefault="00D35BE9" w:rsidP="00D35BE9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333333"/>
          <w:sz w:val="24"/>
          <w:szCs w:val="24"/>
        </w:rPr>
      </w:pPr>
      <w:r>
        <w:rPr>
          <w:rFonts w:ascii="Lato" w:eastAsia="Times New Roman" w:hAnsi="Lato" w:cs="Times New Roman"/>
          <w:color w:val="333333"/>
          <w:sz w:val="24"/>
          <w:szCs w:val="24"/>
        </w:rPr>
        <w:t xml:space="preserve">1.- Discuss how </w:t>
      </w:r>
      <w:r w:rsidRPr="00D35BE9">
        <w:rPr>
          <w:rFonts w:ascii="Lato" w:eastAsia="Times New Roman" w:hAnsi="Lato" w:cs="Times New Roman"/>
          <w:b/>
          <w:color w:val="333333"/>
          <w:sz w:val="24"/>
          <w:szCs w:val="24"/>
        </w:rPr>
        <w:t>controlling Inflation</w:t>
      </w:r>
      <w:r>
        <w:rPr>
          <w:rFonts w:ascii="Lato" w:eastAsia="Times New Roman" w:hAnsi="Lato" w:cs="Times New Roman"/>
          <w:color w:val="333333"/>
          <w:sz w:val="24"/>
          <w:szCs w:val="24"/>
        </w:rPr>
        <w:t xml:space="preserve"> </w:t>
      </w:r>
      <w:r w:rsidRPr="00D35BE9">
        <w:rPr>
          <w:rFonts w:ascii="Lato" w:eastAsia="Times New Roman" w:hAnsi="Lato" w:cs="Times New Roman"/>
          <w:color w:val="333333"/>
          <w:sz w:val="24"/>
          <w:szCs w:val="24"/>
        </w:rPr>
        <w:t xml:space="preserve">can help </w:t>
      </w:r>
      <w:r w:rsidR="00A95E16" w:rsidRPr="00D35BE9">
        <w:rPr>
          <w:rFonts w:ascii="Lato" w:eastAsia="Times New Roman" w:hAnsi="Lato" w:cs="Times New Roman"/>
          <w:color w:val="333333"/>
          <w:sz w:val="24"/>
          <w:szCs w:val="24"/>
        </w:rPr>
        <w:t>reduce</w:t>
      </w:r>
      <w:r w:rsidRPr="00D35BE9">
        <w:rPr>
          <w:rFonts w:ascii="Lato" w:eastAsia="Times New Roman" w:hAnsi="Lato" w:cs="Times New Roman"/>
          <w:color w:val="333333"/>
          <w:sz w:val="24"/>
          <w:szCs w:val="24"/>
        </w:rPr>
        <w:t xml:space="preserve"> the </w:t>
      </w:r>
      <w:r w:rsidR="00A95E16" w:rsidRPr="00D35BE9">
        <w:rPr>
          <w:rFonts w:ascii="Lato" w:eastAsia="Times New Roman" w:hAnsi="Lato" w:cs="Times New Roman"/>
          <w:color w:val="333333"/>
          <w:sz w:val="24"/>
          <w:szCs w:val="24"/>
        </w:rPr>
        <w:t>increase</w:t>
      </w:r>
      <w:r w:rsidRPr="00D35BE9">
        <w:rPr>
          <w:rFonts w:ascii="Lato" w:eastAsia="Times New Roman" w:hAnsi="Lato" w:cs="Times New Roman"/>
          <w:color w:val="333333"/>
          <w:sz w:val="24"/>
          <w:szCs w:val="24"/>
        </w:rPr>
        <w:t xml:space="preserve"> in health care costs.</w:t>
      </w:r>
      <w:r>
        <w:rPr>
          <w:rFonts w:ascii="Lato" w:eastAsia="Times New Roman" w:hAnsi="Lato" w:cs="Times New Roman"/>
          <w:color w:val="333333"/>
          <w:sz w:val="24"/>
          <w:szCs w:val="24"/>
        </w:rPr>
        <w:t xml:space="preserve"> What might be one policy that could be implement related to that strategy. </w:t>
      </w:r>
    </w:p>
    <w:p w:rsidR="00D35BE9" w:rsidRPr="00D35BE9" w:rsidRDefault="00D35BE9" w:rsidP="00612B30">
      <w:pPr>
        <w:shd w:val="clear" w:color="auto" w:fill="FFFFFF"/>
        <w:spacing w:before="100" w:beforeAutospacing="1" w:after="0" w:line="240" w:lineRule="auto"/>
        <w:ind w:left="360"/>
        <w:rPr>
          <w:rFonts w:ascii="Lato" w:eastAsia="Times New Roman" w:hAnsi="Lato" w:cs="Times New Roman"/>
          <w:color w:val="333333"/>
          <w:sz w:val="24"/>
          <w:szCs w:val="24"/>
        </w:rPr>
      </w:pPr>
      <w:r>
        <w:rPr>
          <w:rFonts w:ascii="Lato" w:eastAsia="Times New Roman" w:hAnsi="Lato" w:cs="Times New Roman"/>
          <w:color w:val="333333"/>
          <w:sz w:val="24"/>
          <w:szCs w:val="24"/>
        </w:rPr>
        <w:t xml:space="preserve">2.- What is the intent of </w:t>
      </w:r>
      <w:r w:rsidRPr="00D35BE9">
        <w:rPr>
          <w:rFonts w:ascii="Lato" w:eastAsia="Times New Roman" w:hAnsi="Lato" w:cs="Times New Roman"/>
          <w:b/>
          <w:color w:val="333333"/>
          <w:sz w:val="24"/>
          <w:szCs w:val="24"/>
        </w:rPr>
        <w:t xml:space="preserve">utilization (quantity) controls </w:t>
      </w:r>
      <w:r w:rsidRPr="00D35BE9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mechanism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Pr="00D35BE9">
        <w:rPr>
          <w:rFonts w:ascii="inherit" w:eastAsia="Times New Roman" w:hAnsi="inherit" w:cs="Times New Roman"/>
          <w:color w:val="333333"/>
          <w:sz w:val="24"/>
          <w:szCs w:val="24"/>
        </w:rPr>
        <w:t>for controlling costs (what does it do?) and how might it be effective as a policy?</w:t>
      </w:r>
    </w:p>
    <w:p w:rsidR="00D35BE9" w:rsidRPr="00D35BE9" w:rsidRDefault="00D35BE9" w:rsidP="00D35BE9">
      <w:pPr>
        <w:shd w:val="clear" w:color="auto" w:fill="FFFFFF"/>
        <w:spacing w:before="100" w:beforeAutospacing="1" w:after="0" w:line="240" w:lineRule="auto"/>
        <w:ind w:left="750"/>
        <w:rPr>
          <w:rFonts w:ascii="Lato" w:eastAsia="Times New Roman" w:hAnsi="Lato" w:cs="Times New Roman"/>
          <w:color w:val="333333"/>
          <w:sz w:val="24"/>
          <w:szCs w:val="24"/>
        </w:rPr>
      </w:pPr>
      <w:r>
        <w:rPr>
          <w:rFonts w:ascii="Lato" w:eastAsia="Times New Roman" w:hAnsi="Lato" w:cs="Times New Roman"/>
          <w:color w:val="333333"/>
          <w:sz w:val="24"/>
          <w:szCs w:val="24"/>
        </w:rPr>
        <w:t>D</w:t>
      </w:r>
      <w:r w:rsidR="00236998">
        <w:rPr>
          <w:rFonts w:ascii="Lato" w:eastAsia="Times New Roman" w:hAnsi="Lato" w:cs="Times New Roman"/>
          <w:color w:val="333333"/>
          <w:sz w:val="24"/>
          <w:szCs w:val="24"/>
        </w:rPr>
        <w:t xml:space="preserve">iscuss one advantage </w:t>
      </w:r>
      <w:r w:rsidRPr="00D35BE9">
        <w:rPr>
          <w:rFonts w:ascii="Lato" w:eastAsia="Times New Roman" w:hAnsi="Lato" w:cs="Times New Roman"/>
          <w:color w:val="333333"/>
          <w:sz w:val="24"/>
          <w:szCs w:val="24"/>
        </w:rPr>
        <w:t>and one disadvantage of that </w:t>
      </w:r>
      <w:r w:rsidRPr="00D35BE9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mechanism</w:t>
      </w:r>
      <w:r w:rsidRPr="00D35BE9">
        <w:rPr>
          <w:rFonts w:ascii="inherit" w:eastAsia="Times New Roman" w:hAnsi="inherit" w:cs="Times New Roman"/>
          <w:color w:val="333333"/>
          <w:sz w:val="24"/>
          <w:szCs w:val="24"/>
        </w:rPr>
        <w:t> of controlling costs as related to policy.</w:t>
      </w:r>
    </w:p>
    <w:p w:rsidR="00D35BE9" w:rsidRDefault="00D35BE9" w:rsidP="00D35BE9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  <w:r>
        <w:rPr>
          <w:rFonts w:ascii="Lato" w:eastAsia="Times New Roman" w:hAnsi="Lato" w:cs="Times New Roman"/>
          <w:color w:val="333333"/>
          <w:sz w:val="24"/>
          <w:szCs w:val="24"/>
        </w:rPr>
        <w:t xml:space="preserve">   </w:t>
      </w:r>
    </w:p>
    <w:p w:rsidR="00D35BE9" w:rsidRDefault="00D35BE9" w:rsidP="00D35BE9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  <w:r>
        <w:rPr>
          <w:rFonts w:ascii="Lato" w:eastAsia="Times New Roman" w:hAnsi="Lato" w:cs="Times New Roman"/>
          <w:color w:val="333333"/>
          <w:sz w:val="24"/>
          <w:szCs w:val="24"/>
        </w:rPr>
        <w:t xml:space="preserve">                     References </w:t>
      </w:r>
    </w:p>
    <w:p w:rsidR="00D35BE9" w:rsidRDefault="00D35BE9" w:rsidP="00D35BE9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</w:p>
    <w:p w:rsidR="00D35BE9" w:rsidRPr="00D35BE9" w:rsidRDefault="00D35BE9" w:rsidP="00D35BE9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</w:p>
    <w:p w:rsidR="00871CE8" w:rsidRDefault="00871CE8"/>
    <w:sectPr w:rsidR="00871CE8" w:rsidSect="00C4508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5D7D40"/>
    <w:multiLevelType w:val="multilevel"/>
    <w:tmpl w:val="878EC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EFB0AB1"/>
    <w:multiLevelType w:val="multilevel"/>
    <w:tmpl w:val="AB64C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5767AF3"/>
    <w:multiLevelType w:val="multilevel"/>
    <w:tmpl w:val="26863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zM3N7I0NjEyNzA2MbVQ0lEKTi0uzszPAykwqQUAXhnqECwAAAA="/>
  </w:docVars>
  <w:rsids>
    <w:rsidRoot w:val="00D35BE9"/>
    <w:rsid w:val="000B13A5"/>
    <w:rsid w:val="001A3277"/>
    <w:rsid w:val="00236998"/>
    <w:rsid w:val="0024289B"/>
    <w:rsid w:val="003C4402"/>
    <w:rsid w:val="00612B30"/>
    <w:rsid w:val="007C2B04"/>
    <w:rsid w:val="00871CE8"/>
    <w:rsid w:val="00A17A5E"/>
    <w:rsid w:val="00A62D0A"/>
    <w:rsid w:val="00A95E16"/>
    <w:rsid w:val="00B41CAD"/>
    <w:rsid w:val="00BE43D2"/>
    <w:rsid w:val="00BE6300"/>
    <w:rsid w:val="00C4508A"/>
    <w:rsid w:val="00C458CB"/>
    <w:rsid w:val="00CC43AC"/>
    <w:rsid w:val="00CD0029"/>
    <w:rsid w:val="00CF14C8"/>
    <w:rsid w:val="00D134CD"/>
    <w:rsid w:val="00D35BE9"/>
    <w:rsid w:val="00D719D2"/>
    <w:rsid w:val="00DA17BD"/>
    <w:rsid w:val="00DF3ED0"/>
    <w:rsid w:val="00ED37AA"/>
    <w:rsid w:val="00EF39A5"/>
    <w:rsid w:val="00F97711"/>
    <w:rsid w:val="00FA0A92"/>
    <w:rsid w:val="00FC60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1C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35BE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46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70</Words>
  <Characters>361</Characters>
  <Application>Microsoft Office Word</Application>
  <DocSecurity>0</DocSecurity>
  <Lines>11</Lines>
  <Paragraphs>4</Paragraphs>
  <ScaleCrop>false</ScaleCrop>
  <Company/>
  <LinksUpToDate>false</LinksUpToDate>
  <CharactersWithSpaces>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zzzzzzzzzzzzz</dc:creator>
  <cp:lastModifiedBy>Topgun</cp:lastModifiedBy>
  <cp:revision>10</cp:revision>
  <dcterms:created xsi:type="dcterms:W3CDTF">2021-05-29T15:25:00Z</dcterms:created>
  <dcterms:modified xsi:type="dcterms:W3CDTF">2021-05-29T16:09:00Z</dcterms:modified>
</cp:coreProperties>
</file>